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885"/>
        <w:tblW w:w="0" w:type="auto"/>
        <w:tblCellSpacing w:w="11" w:type="dxa"/>
        <w:tblBorders>
          <w:top w:val="thinThickThinSmallGap" w:sz="24" w:space="0" w:color="002060"/>
          <w:left w:val="thinThickThinSmallGap" w:sz="24" w:space="0" w:color="002060"/>
          <w:bottom w:val="thinThickThinSmallGap" w:sz="24" w:space="0" w:color="002060"/>
          <w:right w:val="thinThickThinSmallGap" w:sz="24" w:space="0" w:color="002060"/>
          <w:insideH w:val="thinThickThinSmallGap" w:sz="24" w:space="0" w:color="002060"/>
          <w:insideV w:val="thinThickThinSmallGap" w:sz="24" w:space="0" w:color="002060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2981"/>
        <w:gridCol w:w="2970"/>
        <w:gridCol w:w="2970"/>
        <w:gridCol w:w="2981"/>
      </w:tblGrid>
      <w:tr w:rsidR="00BB7181" w:rsidTr="00BB7181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Century Gothic" w:hAnsi="Century Gothic"/>
                <w:sz w:val="28"/>
                <w:szCs w:val="28"/>
              </w:rPr>
              <w:t>Talk to someone older than 50 and learn 3 facts about their life as a child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Learn to tie my own shoe laces independently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Help m</w:t>
            </w:r>
            <w:r w:rsidRPr="0014658F">
              <w:rPr>
                <w:rFonts w:ascii="Century Gothic" w:hAnsi="Century Gothic"/>
                <w:sz w:val="28"/>
                <w:szCs w:val="28"/>
              </w:rPr>
              <w:t>ake a fruit salad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4658F">
              <w:rPr>
                <w:rFonts w:ascii="Century Gothic" w:hAnsi="Century Gothic"/>
                <w:sz w:val="28"/>
                <w:szCs w:val="28"/>
              </w:rPr>
              <w:t xml:space="preserve">Learn a </w:t>
            </w:r>
            <w:r>
              <w:rPr>
                <w:rFonts w:ascii="Century Gothic" w:hAnsi="Century Gothic"/>
                <w:sz w:val="28"/>
                <w:szCs w:val="28"/>
              </w:rPr>
              <w:t>joke and tell your teacher and parents.</w:t>
            </w:r>
          </w:p>
        </w:tc>
      </w:tr>
      <w:tr w:rsidR="00BB7181" w:rsidTr="00BB7181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4658F">
              <w:rPr>
                <w:rFonts w:ascii="Century Gothic" w:hAnsi="Century Gothic"/>
                <w:sz w:val="28"/>
                <w:szCs w:val="28"/>
              </w:rPr>
              <w:t>Change and make your own bed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4658F">
              <w:rPr>
                <w:rFonts w:ascii="Century Gothic" w:hAnsi="Century Gothic"/>
                <w:sz w:val="28"/>
                <w:szCs w:val="28"/>
              </w:rPr>
              <w:t>Read a book to a younger child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ollect some food that you can donate to school when it is Harvest Festival week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Help vacuum a room in your house.</w:t>
            </w:r>
          </w:p>
        </w:tc>
      </w:tr>
      <w:tr w:rsidR="00BB7181" w:rsidTr="00BB7181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Create a thank-</w:t>
            </w:r>
            <w:r w:rsidRPr="007767B6">
              <w:rPr>
                <w:rFonts w:ascii="Century Gothic" w:hAnsi="Century Gothic"/>
                <w:sz w:val="28"/>
                <w:szCs w:val="28"/>
              </w:rPr>
              <w:t>you card for someone and give it to them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Give a daily compliment to a friend or family</w:t>
            </w:r>
            <w:r>
              <w:rPr>
                <w:rFonts w:ascii="Century Gothic" w:hAnsi="Century Gothic"/>
                <w:sz w:val="28"/>
                <w:szCs w:val="28"/>
              </w:rPr>
              <w:t xml:space="preserve"> for 5 days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6"/>
                <w:szCs w:val="26"/>
              </w:rPr>
            </w:pPr>
            <w:r w:rsidRPr="007767B6">
              <w:rPr>
                <w:rFonts w:ascii="Century Gothic" w:hAnsi="Century Gothic"/>
                <w:sz w:val="28"/>
                <w:szCs w:val="28"/>
              </w:rPr>
              <w:t>Try a new physical activity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Learn to say hello in 3 new languages.</w:t>
            </w:r>
          </w:p>
        </w:tc>
      </w:tr>
      <w:tr w:rsidR="00BB7181" w:rsidTr="00BB7181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BB7181" w:rsidRPr="007767B6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 xml:space="preserve">Lay down in your garden and look at the sky; what can you see? 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4658F">
              <w:rPr>
                <w:rFonts w:ascii="Century Gothic" w:hAnsi="Century Gothic"/>
                <w:sz w:val="28"/>
                <w:szCs w:val="28"/>
              </w:rPr>
              <w:t>Keep a food diary for 5 days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4658F">
              <w:rPr>
                <w:rFonts w:ascii="Century Gothic" w:hAnsi="Century Gothic"/>
                <w:sz w:val="28"/>
                <w:szCs w:val="28"/>
              </w:rPr>
              <w:t>Fly a kite</w:t>
            </w:r>
            <w:r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BB7181" w:rsidRPr="0014658F" w:rsidRDefault="00BB7181" w:rsidP="00BB7181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Skim a stone in water.</w:t>
            </w:r>
          </w:p>
        </w:tc>
      </w:tr>
    </w:tbl>
    <w:p w:rsidR="00F51823" w:rsidRDefault="00251283">
      <w:pPr>
        <w:rPr>
          <w:rFonts w:ascii="Century Gothic" w:hAnsi="Century Gothic"/>
          <w:sz w:val="6"/>
          <w:szCs w:val="6"/>
        </w:rPr>
      </w:pPr>
      <w:r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3765</wp:posOffset>
                </wp:positionH>
                <wp:positionV relativeFrom="paragraph">
                  <wp:posOffset>-464820</wp:posOffset>
                </wp:positionV>
                <wp:extent cx="2738120" cy="655320"/>
                <wp:effectExtent l="19050" t="19050" r="43180" b="495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120" cy="655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rgbClr val="00206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410E1B" w:rsidRPr="00251283" w:rsidRDefault="00410E1B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#30things</w:t>
                            </w:r>
                          </w:p>
                          <w:p w:rsidR="00410E1B" w:rsidRPr="00251283" w:rsidRDefault="004E2CA2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Years 3/4</w:t>
                            </w:r>
                            <w:r w:rsidR="00410E1B"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410E1B" w:rsidRPr="004E2CA2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Autumn</w:t>
                            </w:r>
                            <w:r w:rsidR="00410E1B" w:rsidRPr="004E2CA2">
                              <w:rPr>
                                <w:rFonts w:ascii="Century Gothic" w:hAnsi="Century Gothic"/>
                                <w:b/>
                                <w:color w:val="00206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726886" w:rsidRPr="004E2CA2">
                              <w:rPr>
                                <w:rFonts w:ascii="Century Gothic" w:hAnsi="Century Gothic"/>
                                <w:b/>
                                <w:color w:val="002060"/>
                                <w:sz w:val="36"/>
                                <w:szCs w:val="36"/>
                              </w:rPr>
                              <w:t>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71.95pt;margin-top:-36.6pt;width:215.6pt;height:5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" fillcolor="white [3212]" strokecolor="#002060" strokeweight="3pt">
                <v:shadow on="t" color="#243f60 [1604]" opacity=".5" offset="1pt"/>
                <v:textbox>
                  <w:txbxContent>
                    <w:p w:rsidR="00410E1B" w:rsidRPr="00251283" w:rsidRDefault="00410E1B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</w:pPr>
                      <w:r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#30things</w:t>
                      </w:r>
                    </w:p>
                    <w:p w:rsidR="00410E1B" w:rsidRPr="00251283" w:rsidRDefault="004E2CA2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Years 3/4</w:t>
                      </w:r>
                      <w:r w:rsidR="00410E1B"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 xml:space="preserve">: </w:t>
                      </w:r>
                      <w:r w:rsidR="00410E1B" w:rsidRPr="004E2CA2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Autumn</w:t>
                      </w:r>
                      <w:r w:rsidR="00410E1B" w:rsidRPr="004E2CA2">
                        <w:rPr>
                          <w:rFonts w:ascii="Century Gothic" w:hAnsi="Century Gothic"/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726886" w:rsidRPr="004E2CA2">
                        <w:rPr>
                          <w:rFonts w:ascii="Century Gothic" w:hAnsi="Century Gothic"/>
                          <w:b/>
                          <w:color w:val="002060"/>
                          <w:sz w:val="36"/>
                          <w:szCs w:val="36"/>
                        </w:rPr>
                        <w:t>2016</w:t>
                      </w:r>
                    </w:p>
                  </w:txbxContent>
                </v:textbox>
              </v:shape>
            </w:pict>
          </mc:Fallback>
        </mc:AlternateContent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60288" behindDoc="0" locked="0" layoutInCell="1" allowOverlap="1" wp14:anchorId="00884CB9" wp14:editId="07F3FAE6">
            <wp:simplePos x="0" y="0"/>
            <wp:positionH relativeFrom="column">
              <wp:posOffset>9014980</wp:posOffset>
            </wp:positionH>
            <wp:positionV relativeFrom="paragraph">
              <wp:posOffset>-581923</wp:posOffset>
            </wp:positionV>
            <wp:extent cx="709353" cy="867962"/>
            <wp:effectExtent l="0" t="0" r="0" b="0"/>
            <wp:wrapNone/>
            <wp:docPr id="7" name="Picture 7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53" cy="867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57728" behindDoc="0" locked="0" layoutInCell="1" allowOverlap="1" wp14:anchorId="714A3F99" wp14:editId="4876BC54">
            <wp:simplePos x="0" y="0"/>
            <wp:positionH relativeFrom="column">
              <wp:posOffset>-292504</wp:posOffset>
            </wp:positionH>
            <wp:positionV relativeFrom="paragraph">
              <wp:posOffset>-581891</wp:posOffset>
            </wp:positionV>
            <wp:extent cx="709353" cy="867962"/>
            <wp:effectExtent l="0" t="0" r="0" b="0"/>
            <wp:wrapNone/>
            <wp:docPr id="3" name="Picture 3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9" cy="86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C55A9" w:rsidRDefault="00DC55A9" w:rsidP="00DC55A9">
      <w:pPr>
        <w:pStyle w:val="NoSpacing"/>
        <w:rPr>
          <w:rFonts w:ascii="Century Gothic" w:hAnsi="Century Gothic"/>
          <w:sz w:val="20"/>
          <w:szCs w:val="20"/>
        </w:rPr>
      </w:pPr>
    </w:p>
    <w:p w:rsidR="0073068C" w:rsidRDefault="0073068C" w:rsidP="008D16FC">
      <w:pPr>
        <w:pStyle w:val="NoSpacing"/>
        <w:rPr>
          <w:rFonts w:ascii="Century Gothic" w:hAnsi="Century Gothic"/>
          <w:sz w:val="20"/>
          <w:szCs w:val="20"/>
        </w:rPr>
      </w:pPr>
    </w:p>
    <w:p w:rsidR="008D16FC" w:rsidRPr="0073068C" w:rsidRDefault="0073068C" w:rsidP="0073068C">
      <w:pPr>
        <w:tabs>
          <w:tab w:val="left" w:pos="9548"/>
          <w:tab w:val="left" w:pos="11433"/>
        </w:tabs>
      </w:pPr>
      <w:r>
        <w:tab/>
      </w:r>
      <w:r>
        <w:tab/>
      </w:r>
    </w:p>
    <w:sectPr w:rsidR="008D16FC" w:rsidRPr="0073068C" w:rsidSect="00410E1B">
      <w:footerReference w:type="even" r:id="rId9"/>
      <w:footerReference w:type="default" r:id="rId10"/>
      <w:pgSz w:w="16838" w:h="11906" w:orient="landscape"/>
      <w:pgMar w:top="1440" w:right="903" w:bottom="1440" w:left="993" w:header="57" w:footer="510" w:gutter="0"/>
      <w:pgBorders w:offsetFrom="page">
        <w:top w:val="single" w:sz="12" w:space="24" w:color="8DB3E2" w:themeColor="text2" w:themeTint="66"/>
        <w:left w:val="single" w:sz="12" w:space="24" w:color="8DB3E2" w:themeColor="text2" w:themeTint="66"/>
        <w:bottom w:val="single" w:sz="12" w:space="24" w:color="8DB3E2" w:themeColor="text2" w:themeTint="66"/>
        <w:right w:val="single" w:sz="12" w:space="24" w:color="8DB3E2" w:themeColor="text2" w:themeTint="6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5C17" w:rsidRDefault="00865C17" w:rsidP="00E9730A">
      <w:pPr>
        <w:spacing w:after="0" w:line="240" w:lineRule="auto"/>
      </w:pPr>
      <w:r>
        <w:separator/>
      </w:r>
    </w:p>
  </w:endnote>
  <w:endnote w:type="continuationSeparator" w:id="0">
    <w:p w:rsidR="00865C17" w:rsidRDefault="00865C17" w:rsidP="00E97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5600"/>
      <w:gridCol w:w="3741"/>
      <w:gridCol w:w="5601"/>
    </w:tblGrid>
    <w:tr w:rsidR="004C40EA" w:rsidTr="00B8469F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:rsidR="004C40EA" w:rsidRPr="008D16FC" w:rsidRDefault="004C40EA" w:rsidP="00B8469F">
          <w:pPr>
            <w:pStyle w:val="Footer"/>
            <w:jc w:val="center"/>
            <w:rPr>
              <w:rFonts w:ascii="Century Gothic" w:hAnsi="Century Gothic"/>
              <w:color w:val="4F81BD" w:themeColor="accent1"/>
              <w:sz w:val="24"/>
              <w:szCs w:val="24"/>
            </w:rPr>
          </w:pPr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excessivelyclear</w:t>
          </w:r>
          <w:proofErr w:type="spellEnd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 xml:space="preserve"> </w:t>
          </w:r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finishthings</w:t>
          </w:r>
          <w:proofErr w:type="spellEnd"/>
        </w:p>
        <w:p w:rsidR="004C40EA" w:rsidRDefault="004C40EA" w:rsidP="00B8469F">
          <w:pPr>
            <w:pStyle w:val="NoSpacing"/>
            <w:spacing w:line="276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  <w:tr w:rsidR="004C40EA" w:rsidTr="00B8469F">
      <w:trPr>
        <w:trHeight w:val="150"/>
      </w:trPr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</w:tbl>
  <w:p w:rsidR="004C40EA" w:rsidRDefault="004C40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2024" w:type="pct"/>
      <w:tblLook w:val="04A0" w:firstRow="1" w:lastRow="0" w:firstColumn="1" w:lastColumn="0" w:noHBand="0" w:noVBand="1"/>
    </w:tblPr>
    <w:tblGrid>
      <w:gridCol w:w="6049"/>
    </w:tblGrid>
    <w:tr w:rsidR="004C40EA" w:rsidTr="00900D91">
      <w:trPr>
        <w:trHeight w:val="150"/>
      </w:trPr>
      <w:tc>
        <w:tcPr>
          <w:tcW w:w="0" w:type="auto"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</w:tr>
  </w:tbl>
  <w:p w:rsidR="004C40EA" w:rsidRPr="008D16FC" w:rsidRDefault="00C75756" w:rsidP="00900D91">
    <w:pPr>
      <w:pStyle w:val="Footer"/>
      <w:rPr>
        <w:rFonts w:ascii="Century Gothic" w:hAnsi="Century Gothic"/>
        <w:color w:val="4F81BD" w:themeColor="accent1"/>
        <w:sz w:val="24"/>
        <w:szCs w:val="24"/>
      </w:rPr>
    </w:pPr>
    <w:r>
      <w:rPr>
        <w:noProof/>
        <w:lang w:eastAsia="en-GB"/>
      </w:rPr>
      <w:drawing>
        <wp:anchor distT="36576" distB="36576" distL="36576" distR="36576" simplePos="0" relativeHeight="251665408" behindDoc="0" locked="0" layoutInCell="1" allowOverlap="1" wp14:anchorId="269A7002" wp14:editId="0DC7C868">
          <wp:simplePos x="0" y="0"/>
          <wp:positionH relativeFrom="column">
            <wp:posOffset>3209925</wp:posOffset>
          </wp:positionH>
          <wp:positionV relativeFrom="paragraph">
            <wp:posOffset>-198120</wp:posOffset>
          </wp:positionV>
          <wp:extent cx="3518535" cy="334645"/>
          <wp:effectExtent l="0" t="0" r="0" b="0"/>
          <wp:wrapThrough wrapText="bothSides">
            <wp:wrapPolygon edited="0">
              <wp:start x="0" y="0"/>
              <wp:lineTo x="0" y="20903"/>
              <wp:lineTo x="21518" y="20903"/>
              <wp:lineTo x="21518" y="0"/>
              <wp:lineTo x="0" y="0"/>
            </wp:wrapPolygon>
          </wp:wrapThrough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8535" cy="334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5C17" w:rsidRDefault="00865C17" w:rsidP="00E9730A">
      <w:pPr>
        <w:spacing w:after="0" w:line="240" w:lineRule="auto"/>
      </w:pPr>
      <w:r>
        <w:separator/>
      </w:r>
    </w:p>
  </w:footnote>
  <w:footnote w:type="continuationSeparator" w:id="0">
    <w:p w:rsidR="00865C17" w:rsidRDefault="00865C17" w:rsidP="00E973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B6E05"/>
    <w:multiLevelType w:val="hybridMultilevel"/>
    <w:tmpl w:val="25B01E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A1F82"/>
    <w:multiLevelType w:val="hybridMultilevel"/>
    <w:tmpl w:val="E9F2AB5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F65DE"/>
    <w:multiLevelType w:val="hybridMultilevel"/>
    <w:tmpl w:val="72FEF6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C03494"/>
    <w:multiLevelType w:val="multilevel"/>
    <w:tmpl w:val="86E20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A5B2D"/>
    <w:multiLevelType w:val="hybridMultilevel"/>
    <w:tmpl w:val="501A5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E542E"/>
    <w:multiLevelType w:val="hybridMultilevel"/>
    <w:tmpl w:val="76F05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448A9"/>
    <w:multiLevelType w:val="hybridMultilevel"/>
    <w:tmpl w:val="7FBE1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93AA6"/>
    <w:multiLevelType w:val="hybridMultilevel"/>
    <w:tmpl w:val="1208F9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F1F76"/>
    <w:multiLevelType w:val="hybridMultilevel"/>
    <w:tmpl w:val="FF7840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A13FD"/>
    <w:multiLevelType w:val="hybridMultilevel"/>
    <w:tmpl w:val="0094A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C0ADE"/>
    <w:multiLevelType w:val="hybridMultilevel"/>
    <w:tmpl w:val="195E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5CA7"/>
    <w:multiLevelType w:val="multilevel"/>
    <w:tmpl w:val="5C1AB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5C31FA"/>
    <w:multiLevelType w:val="hybridMultilevel"/>
    <w:tmpl w:val="F990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5E7C"/>
    <w:multiLevelType w:val="hybridMultilevel"/>
    <w:tmpl w:val="2E6A0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560DE"/>
    <w:multiLevelType w:val="hybridMultilevel"/>
    <w:tmpl w:val="E79872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840BF"/>
    <w:multiLevelType w:val="hybridMultilevel"/>
    <w:tmpl w:val="2222E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D75E4"/>
    <w:multiLevelType w:val="hybridMultilevel"/>
    <w:tmpl w:val="F2EA8D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61F36"/>
    <w:multiLevelType w:val="hybridMultilevel"/>
    <w:tmpl w:val="063699E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830A9B"/>
    <w:multiLevelType w:val="hybridMultilevel"/>
    <w:tmpl w:val="41A24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84A77"/>
    <w:multiLevelType w:val="hybridMultilevel"/>
    <w:tmpl w:val="F3BC0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970CB"/>
    <w:multiLevelType w:val="multilevel"/>
    <w:tmpl w:val="B5AC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5070D76"/>
    <w:multiLevelType w:val="hybridMultilevel"/>
    <w:tmpl w:val="17C2EC1C"/>
    <w:lvl w:ilvl="0" w:tplc="08090009">
      <w:start w:val="1"/>
      <w:numFmt w:val="bullet"/>
      <w:lvlText w:val=""/>
      <w:lvlJc w:val="left"/>
      <w:pPr>
        <w:ind w:left="1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2" w15:restartNumberingAfterBreak="0">
    <w:nsid w:val="669F2FFA"/>
    <w:multiLevelType w:val="hybridMultilevel"/>
    <w:tmpl w:val="F8A44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5799A"/>
    <w:multiLevelType w:val="hybridMultilevel"/>
    <w:tmpl w:val="CD76BE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42899"/>
    <w:multiLevelType w:val="hybridMultilevel"/>
    <w:tmpl w:val="6C767FB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F53C3"/>
    <w:multiLevelType w:val="hybridMultilevel"/>
    <w:tmpl w:val="69FAF7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B84621"/>
    <w:multiLevelType w:val="hybridMultilevel"/>
    <w:tmpl w:val="363A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95173"/>
    <w:multiLevelType w:val="hybridMultilevel"/>
    <w:tmpl w:val="F35002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33D64"/>
    <w:multiLevelType w:val="hybridMultilevel"/>
    <w:tmpl w:val="D61ED7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017A8"/>
    <w:multiLevelType w:val="hybridMultilevel"/>
    <w:tmpl w:val="4E44F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61DDE"/>
    <w:multiLevelType w:val="hybridMultilevel"/>
    <w:tmpl w:val="EA6A92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7B4F2B"/>
    <w:multiLevelType w:val="hybridMultilevel"/>
    <w:tmpl w:val="B5E255A4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4116F1"/>
    <w:multiLevelType w:val="hybridMultilevel"/>
    <w:tmpl w:val="9D52B90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07186"/>
    <w:multiLevelType w:val="hybridMultilevel"/>
    <w:tmpl w:val="DC30D2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A10339"/>
    <w:multiLevelType w:val="hybridMultilevel"/>
    <w:tmpl w:val="230A85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F13BF"/>
    <w:multiLevelType w:val="hybridMultilevel"/>
    <w:tmpl w:val="78C6DFF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525711"/>
    <w:multiLevelType w:val="hybridMultilevel"/>
    <w:tmpl w:val="ECA87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92DA5"/>
    <w:multiLevelType w:val="hybridMultilevel"/>
    <w:tmpl w:val="26063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5"/>
  </w:num>
  <w:num w:numId="3">
    <w:abstractNumId w:val="34"/>
  </w:num>
  <w:num w:numId="4">
    <w:abstractNumId w:val="18"/>
  </w:num>
  <w:num w:numId="5">
    <w:abstractNumId w:val="9"/>
  </w:num>
  <w:num w:numId="6">
    <w:abstractNumId w:val="2"/>
  </w:num>
  <w:num w:numId="7">
    <w:abstractNumId w:val="6"/>
  </w:num>
  <w:num w:numId="8">
    <w:abstractNumId w:val="37"/>
  </w:num>
  <w:num w:numId="9">
    <w:abstractNumId w:val="30"/>
  </w:num>
  <w:num w:numId="10">
    <w:abstractNumId w:val="32"/>
  </w:num>
  <w:num w:numId="11">
    <w:abstractNumId w:val="8"/>
  </w:num>
  <w:num w:numId="12">
    <w:abstractNumId w:val="11"/>
  </w:num>
  <w:num w:numId="13">
    <w:abstractNumId w:val="26"/>
  </w:num>
  <w:num w:numId="14">
    <w:abstractNumId w:val="15"/>
  </w:num>
  <w:num w:numId="15">
    <w:abstractNumId w:val="3"/>
  </w:num>
  <w:num w:numId="16">
    <w:abstractNumId w:val="13"/>
  </w:num>
  <w:num w:numId="17">
    <w:abstractNumId w:val="0"/>
  </w:num>
  <w:num w:numId="18">
    <w:abstractNumId w:val="1"/>
  </w:num>
  <w:num w:numId="19">
    <w:abstractNumId w:val="27"/>
  </w:num>
  <w:num w:numId="20">
    <w:abstractNumId w:val="33"/>
  </w:num>
  <w:num w:numId="21">
    <w:abstractNumId w:val="14"/>
  </w:num>
  <w:num w:numId="22">
    <w:abstractNumId w:val="28"/>
  </w:num>
  <w:num w:numId="23">
    <w:abstractNumId w:val="17"/>
  </w:num>
  <w:num w:numId="24">
    <w:abstractNumId w:val="10"/>
  </w:num>
  <w:num w:numId="25">
    <w:abstractNumId w:val="7"/>
  </w:num>
  <w:num w:numId="26">
    <w:abstractNumId w:val="4"/>
  </w:num>
  <w:num w:numId="27">
    <w:abstractNumId w:val="23"/>
  </w:num>
  <w:num w:numId="28">
    <w:abstractNumId w:val="12"/>
  </w:num>
  <w:num w:numId="29">
    <w:abstractNumId w:val="16"/>
  </w:num>
  <w:num w:numId="30">
    <w:abstractNumId w:val="19"/>
  </w:num>
  <w:num w:numId="31">
    <w:abstractNumId w:val="20"/>
  </w:num>
  <w:num w:numId="32">
    <w:abstractNumId w:val="22"/>
  </w:num>
  <w:num w:numId="33">
    <w:abstractNumId w:val="5"/>
  </w:num>
  <w:num w:numId="34">
    <w:abstractNumId w:val="36"/>
  </w:num>
  <w:num w:numId="35">
    <w:abstractNumId w:val="31"/>
  </w:num>
  <w:num w:numId="36">
    <w:abstractNumId w:val="35"/>
  </w:num>
  <w:num w:numId="37">
    <w:abstractNumId w:val="2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7S0sDAzNrc0NDdS0lEKTi0uzszPAykwrAUA4nXLPCwAAAA="/>
  </w:docVars>
  <w:rsids>
    <w:rsidRoot w:val="00F900C5"/>
    <w:rsid w:val="000123A2"/>
    <w:rsid w:val="00017497"/>
    <w:rsid w:val="0002698E"/>
    <w:rsid w:val="00037EF0"/>
    <w:rsid w:val="00055C98"/>
    <w:rsid w:val="00080C7A"/>
    <w:rsid w:val="000D6946"/>
    <w:rsid w:val="000F724F"/>
    <w:rsid w:val="00125A10"/>
    <w:rsid w:val="00130DBF"/>
    <w:rsid w:val="0014658F"/>
    <w:rsid w:val="001C0236"/>
    <w:rsid w:val="001C0CD7"/>
    <w:rsid w:val="001E0279"/>
    <w:rsid w:val="001E1FDC"/>
    <w:rsid w:val="002034E5"/>
    <w:rsid w:val="002059F7"/>
    <w:rsid w:val="00206D8F"/>
    <w:rsid w:val="00215D37"/>
    <w:rsid w:val="00222DBF"/>
    <w:rsid w:val="00230651"/>
    <w:rsid w:val="0025009C"/>
    <w:rsid w:val="00251283"/>
    <w:rsid w:val="00252604"/>
    <w:rsid w:val="00253035"/>
    <w:rsid w:val="00265AFB"/>
    <w:rsid w:val="00274C28"/>
    <w:rsid w:val="002938D1"/>
    <w:rsid w:val="002D47C6"/>
    <w:rsid w:val="00314DAB"/>
    <w:rsid w:val="003569F5"/>
    <w:rsid w:val="00386860"/>
    <w:rsid w:val="003A7E2D"/>
    <w:rsid w:val="003D706D"/>
    <w:rsid w:val="003E5071"/>
    <w:rsid w:val="003E6472"/>
    <w:rsid w:val="003F16FB"/>
    <w:rsid w:val="004002EF"/>
    <w:rsid w:val="00403173"/>
    <w:rsid w:val="00410E1B"/>
    <w:rsid w:val="004174AC"/>
    <w:rsid w:val="00425FB0"/>
    <w:rsid w:val="004672C4"/>
    <w:rsid w:val="004743DA"/>
    <w:rsid w:val="0049695A"/>
    <w:rsid w:val="004B4717"/>
    <w:rsid w:val="004C40EA"/>
    <w:rsid w:val="004C43F0"/>
    <w:rsid w:val="004E2CA2"/>
    <w:rsid w:val="00511894"/>
    <w:rsid w:val="005154C3"/>
    <w:rsid w:val="00523CE0"/>
    <w:rsid w:val="00525AD0"/>
    <w:rsid w:val="00535F5E"/>
    <w:rsid w:val="00537AFA"/>
    <w:rsid w:val="00580693"/>
    <w:rsid w:val="0059617D"/>
    <w:rsid w:val="005A65A2"/>
    <w:rsid w:val="005A6C1E"/>
    <w:rsid w:val="005C092A"/>
    <w:rsid w:val="005D1C5A"/>
    <w:rsid w:val="005D5A9D"/>
    <w:rsid w:val="005E2942"/>
    <w:rsid w:val="006043E9"/>
    <w:rsid w:val="006222F9"/>
    <w:rsid w:val="00625693"/>
    <w:rsid w:val="006339E8"/>
    <w:rsid w:val="00634BB1"/>
    <w:rsid w:val="00683849"/>
    <w:rsid w:val="00684CD5"/>
    <w:rsid w:val="006A2F61"/>
    <w:rsid w:val="006C6A2A"/>
    <w:rsid w:val="006C6A38"/>
    <w:rsid w:val="006C747A"/>
    <w:rsid w:val="006D6169"/>
    <w:rsid w:val="006F001A"/>
    <w:rsid w:val="006F1D70"/>
    <w:rsid w:val="00726886"/>
    <w:rsid w:val="007300DB"/>
    <w:rsid w:val="0073068C"/>
    <w:rsid w:val="00775734"/>
    <w:rsid w:val="007767B6"/>
    <w:rsid w:val="0078178B"/>
    <w:rsid w:val="00783A90"/>
    <w:rsid w:val="00787890"/>
    <w:rsid w:val="00797F05"/>
    <w:rsid w:val="007A302F"/>
    <w:rsid w:val="007A4195"/>
    <w:rsid w:val="007C4CE2"/>
    <w:rsid w:val="007D5A0B"/>
    <w:rsid w:val="007E432C"/>
    <w:rsid w:val="007E46FB"/>
    <w:rsid w:val="007E4B65"/>
    <w:rsid w:val="0081058B"/>
    <w:rsid w:val="00816C2E"/>
    <w:rsid w:val="00822F77"/>
    <w:rsid w:val="008253E7"/>
    <w:rsid w:val="00844E19"/>
    <w:rsid w:val="00865C17"/>
    <w:rsid w:val="00883457"/>
    <w:rsid w:val="008A163B"/>
    <w:rsid w:val="008A21B2"/>
    <w:rsid w:val="008B08B6"/>
    <w:rsid w:val="008B270E"/>
    <w:rsid w:val="008B6533"/>
    <w:rsid w:val="008D16FC"/>
    <w:rsid w:val="008D4843"/>
    <w:rsid w:val="008F10ED"/>
    <w:rsid w:val="00900D91"/>
    <w:rsid w:val="00901B9F"/>
    <w:rsid w:val="009026D4"/>
    <w:rsid w:val="00904617"/>
    <w:rsid w:val="009154D1"/>
    <w:rsid w:val="00920B44"/>
    <w:rsid w:val="00944B44"/>
    <w:rsid w:val="009631D2"/>
    <w:rsid w:val="0097638F"/>
    <w:rsid w:val="00995AAC"/>
    <w:rsid w:val="009A0B4F"/>
    <w:rsid w:val="009B0088"/>
    <w:rsid w:val="009D79A0"/>
    <w:rsid w:val="00A0524B"/>
    <w:rsid w:val="00A0788A"/>
    <w:rsid w:val="00A20933"/>
    <w:rsid w:val="00A20DFA"/>
    <w:rsid w:val="00A24788"/>
    <w:rsid w:val="00A274F5"/>
    <w:rsid w:val="00A324F5"/>
    <w:rsid w:val="00A520EB"/>
    <w:rsid w:val="00A922D7"/>
    <w:rsid w:val="00A96BB3"/>
    <w:rsid w:val="00AA2DA8"/>
    <w:rsid w:val="00AA6E49"/>
    <w:rsid w:val="00AB1185"/>
    <w:rsid w:val="00AB3535"/>
    <w:rsid w:val="00AB5278"/>
    <w:rsid w:val="00AB5499"/>
    <w:rsid w:val="00AC45E1"/>
    <w:rsid w:val="00B02A3F"/>
    <w:rsid w:val="00B3223B"/>
    <w:rsid w:val="00B4600D"/>
    <w:rsid w:val="00B471D1"/>
    <w:rsid w:val="00B5364C"/>
    <w:rsid w:val="00B5604A"/>
    <w:rsid w:val="00B6645E"/>
    <w:rsid w:val="00B759AA"/>
    <w:rsid w:val="00B80AF3"/>
    <w:rsid w:val="00B8469F"/>
    <w:rsid w:val="00B86EC2"/>
    <w:rsid w:val="00B96529"/>
    <w:rsid w:val="00BB7181"/>
    <w:rsid w:val="00BD35AD"/>
    <w:rsid w:val="00C2452F"/>
    <w:rsid w:val="00C422FD"/>
    <w:rsid w:val="00C525D6"/>
    <w:rsid w:val="00C56C0B"/>
    <w:rsid w:val="00C608E8"/>
    <w:rsid w:val="00C646FD"/>
    <w:rsid w:val="00C75756"/>
    <w:rsid w:val="00C77EC0"/>
    <w:rsid w:val="00C9027B"/>
    <w:rsid w:val="00C90DE1"/>
    <w:rsid w:val="00C91D39"/>
    <w:rsid w:val="00CA0D6D"/>
    <w:rsid w:val="00CA7170"/>
    <w:rsid w:val="00CB3867"/>
    <w:rsid w:val="00CD46A5"/>
    <w:rsid w:val="00CD6D25"/>
    <w:rsid w:val="00CE701B"/>
    <w:rsid w:val="00D10F7E"/>
    <w:rsid w:val="00D14171"/>
    <w:rsid w:val="00D165CE"/>
    <w:rsid w:val="00D6132D"/>
    <w:rsid w:val="00D654AB"/>
    <w:rsid w:val="00D7025E"/>
    <w:rsid w:val="00D7211B"/>
    <w:rsid w:val="00D72840"/>
    <w:rsid w:val="00D744BF"/>
    <w:rsid w:val="00D85104"/>
    <w:rsid w:val="00D86A32"/>
    <w:rsid w:val="00D90DBD"/>
    <w:rsid w:val="00DC55A9"/>
    <w:rsid w:val="00E25767"/>
    <w:rsid w:val="00E473E3"/>
    <w:rsid w:val="00E56A5D"/>
    <w:rsid w:val="00E60857"/>
    <w:rsid w:val="00E6250C"/>
    <w:rsid w:val="00E800DE"/>
    <w:rsid w:val="00E82A1A"/>
    <w:rsid w:val="00E82F31"/>
    <w:rsid w:val="00E856E7"/>
    <w:rsid w:val="00E90139"/>
    <w:rsid w:val="00E9730A"/>
    <w:rsid w:val="00EC4BE7"/>
    <w:rsid w:val="00EC5A01"/>
    <w:rsid w:val="00EC7368"/>
    <w:rsid w:val="00ED6046"/>
    <w:rsid w:val="00EE1C6C"/>
    <w:rsid w:val="00F03743"/>
    <w:rsid w:val="00F04308"/>
    <w:rsid w:val="00F04FA2"/>
    <w:rsid w:val="00F10926"/>
    <w:rsid w:val="00F40D1F"/>
    <w:rsid w:val="00F43195"/>
    <w:rsid w:val="00F51823"/>
    <w:rsid w:val="00F5263C"/>
    <w:rsid w:val="00F700C1"/>
    <w:rsid w:val="00F739C4"/>
    <w:rsid w:val="00F86F67"/>
    <w:rsid w:val="00F900C5"/>
    <w:rsid w:val="00F94699"/>
    <w:rsid w:val="00F9553B"/>
    <w:rsid w:val="00FA4760"/>
    <w:rsid w:val="00FA5944"/>
    <w:rsid w:val="00FA7787"/>
    <w:rsid w:val="00FB7F93"/>
    <w:rsid w:val="00FC0252"/>
    <w:rsid w:val="00FE62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9F68F80D-1AB4-427E-8E2F-723B24744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860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qFormat/>
    <w:locked/>
    <w:rsid w:val="00D7025E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0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30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30A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0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0A"/>
    <w:rPr>
      <w:rFonts w:ascii="Lucida Grande" w:hAnsi="Lucida Grande" w:cs="Lucida Grande"/>
      <w:sz w:val="18"/>
      <w:szCs w:val="18"/>
      <w:lang w:val="en-GB"/>
    </w:rPr>
  </w:style>
  <w:style w:type="table" w:styleId="TableGrid">
    <w:name w:val="Table Grid"/>
    <w:basedOn w:val="TableNormal"/>
    <w:uiPriority w:val="59"/>
    <w:locked/>
    <w:rsid w:val="007E46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qFormat/>
    <w:rsid w:val="007E46FB"/>
    <w:rPr>
      <w:lang w:val="en-GB"/>
    </w:rPr>
  </w:style>
  <w:style w:type="table" w:styleId="LightList-Accent6">
    <w:name w:val="Light List Accent 6"/>
    <w:basedOn w:val="TableNormal"/>
    <w:uiPriority w:val="61"/>
    <w:rsid w:val="00F700C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D7025E"/>
    <w:rPr>
      <w:rFonts w:ascii="Comic Sans MS" w:eastAsia="Times New Roman" w:hAnsi="Comic Sans MS"/>
      <w:b/>
      <w:bCs/>
      <w:sz w:val="32"/>
      <w:szCs w:val="32"/>
    </w:rPr>
  </w:style>
  <w:style w:type="paragraph" w:styleId="BodyText">
    <w:name w:val="Body Text"/>
    <w:basedOn w:val="Normal"/>
    <w:link w:val="BodyTextChar"/>
    <w:rsid w:val="00D7025E"/>
    <w:pPr>
      <w:spacing w:after="0" w:line="240" w:lineRule="auto"/>
    </w:pPr>
    <w:rPr>
      <w:rFonts w:ascii="Comic Sans MS" w:eastAsia="Times New Roman" w:hAnsi="Comic Sans MS" w:cs="Arial"/>
      <w:sz w:val="32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7025E"/>
    <w:rPr>
      <w:rFonts w:ascii="Comic Sans MS" w:eastAsia="Times New Roman" w:hAnsi="Comic Sans MS" w:cs="Arial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D7025E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rsid w:val="00B8469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3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D493E54-3742-4BAD-A908-427496D21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slet Carr Primary</Company>
  <LinksUpToDate>false</LinksUpToDate>
  <CharactersWithSpaces>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1</dc:creator>
  <cp:lastModifiedBy>deputy</cp:lastModifiedBy>
  <cp:revision>3</cp:revision>
  <cp:lastPrinted>2016-07-25T13:56:00Z</cp:lastPrinted>
  <dcterms:created xsi:type="dcterms:W3CDTF">2019-09-04T12:19:00Z</dcterms:created>
  <dcterms:modified xsi:type="dcterms:W3CDTF">2019-09-04T12:19:00Z</dcterms:modified>
</cp:coreProperties>
</file>